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ylee Medra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yle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dra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28 North Oak Park Avenue, Chicago, IL, USA Chicago, IL, USA 607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ndlessbills9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9133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8/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